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83CE0" w14:textId="6B834204" w:rsidR="00151725" w:rsidRDefault="007359B1">
      <w:r>
        <w:rPr>
          <w:noProof/>
        </w:rPr>
        <w:drawing>
          <wp:inline distT="0" distB="0" distL="0" distR="0" wp14:anchorId="68C09FF4" wp14:editId="6071A4C8">
            <wp:extent cx="5095875" cy="5342376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4"/>
                    <a:srcRect t="11208" r="54124"/>
                    <a:stretch/>
                  </pic:blipFill>
                  <pic:spPr bwMode="auto">
                    <a:xfrm>
                      <a:off x="0" y="0"/>
                      <a:ext cx="5108175" cy="5355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517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Tc0t7Q0NzMzNDRX0lEKTi0uzszPAykwrQUAqYVoVywAAAA="/>
  </w:docVars>
  <w:rsids>
    <w:rsidRoot w:val="007359B1"/>
    <w:rsid w:val="000976FB"/>
    <w:rsid w:val="00151725"/>
    <w:rsid w:val="00626A2F"/>
    <w:rsid w:val="006A7C02"/>
    <w:rsid w:val="006F0CF1"/>
    <w:rsid w:val="007359B1"/>
    <w:rsid w:val="009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16468"/>
  <w15:chartTrackingRefBased/>
  <w15:docId w15:val="{61B4E0ED-2C93-4C49-98E7-A6DC3096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ugusto Duraes De Faria</dc:creator>
  <cp:keywords/>
  <dc:description/>
  <cp:lastModifiedBy>Victor Duraes</cp:lastModifiedBy>
  <cp:revision>6</cp:revision>
  <dcterms:created xsi:type="dcterms:W3CDTF">2023-03-05T02:32:00Z</dcterms:created>
  <dcterms:modified xsi:type="dcterms:W3CDTF">2023-07-20T15:18:00Z</dcterms:modified>
</cp:coreProperties>
</file>